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BodyText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TOCHeading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Hyperlink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Hyperlink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Hyperlink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Hyperlink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Hyperlink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Hyperlink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Hyperlink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Hyperlink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Hyperlink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Hyperlink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Hyperlink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Hyperlink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="00566489" w:rsidRPr="00454CCB">
              <w:rPr>
                <w:rStyle w:val="Hyperlink"/>
                <w:noProof/>
                <w:lang w:val="ru-RU"/>
              </w:rPr>
              <w:t xml:space="preserve">3.7 </w:t>
            </w:r>
            <w:r w:rsidR="00566489" w:rsidRPr="00454CCB">
              <w:rPr>
                <w:rStyle w:val="Hyperlink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Hyperlink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EE40C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Hyperlink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Hyperlink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8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bookmarkStart w:id="1" w:name="_GoBack"/>
      <w:bookmarkEnd w:id="1"/>
    </w:p>
    <w:p w:rsidR="00566489" w:rsidRDefault="00566489">
      <w:pPr>
        <w:pStyle w:val="Heading1"/>
        <w:rPr>
          <w:rFonts w:ascii="GOST type B" w:hAnsi="GOST type B"/>
          <w:color w:val="auto"/>
          <w:lang w:val="ru-RU"/>
        </w:rPr>
      </w:pPr>
      <w:bookmarkStart w:id="2" w:name="_Toc23783258"/>
    </w:p>
    <w:p w:rsidR="002B5F1B" w:rsidRPr="009A6CEC" w:rsidRDefault="0036231D">
      <w:pPr>
        <w:pStyle w:val="Heading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2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Heading2"/>
        <w:rPr>
          <w:rFonts w:ascii="GOST type B" w:hAnsi="GOST type B"/>
          <w:color w:val="auto"/>
          <w:lang w:val="ru-RU"/>
        </w:rPr>
      </w:pPr>
      <w:bookmarkStart w:id="3" w:name="мета-управління-проектами"/>
      <w:bookmarkStart w:id="4" w:name="_Toc23783259"/>
      <w:bookmarkEnd w:id="3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Heading2"/>
        <w:rPr>
          <w:rFonts w:ascii="GOST type B" w:hAnsi="GOST type B"/>
          <w:color w:val="auto"/>
          <w:lang w:val="ru-RU"/>
        </w:rPr>
      </w:pPr>
      <w:bookmarkStart w:id="5" w:name="групи-оцінок-успішності-проекту"/>
      <w:bookmarkStart w:id="6" w:name="_Toc23783260"/>
      <w:bookmarkEnd w:id="5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BodyText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Hyperlink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Hyperlink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Hyperlink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Hyperlink"/>
            <w:rFonts w:ascii="GOST type B" w:hAnsi="GOST type B"/>
            <w:color w:val="auto"/>
          </w:rPr>
          <w:t>PRINCE</w:t>
        </w:r>
        <w:r w:rsidRPr="009A6CEC">
          <w:rPr>
            <w:rStyle w:val="Hyperlink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Hyperlink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Hyperlink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Heading2"/>
        <w:rPr>
          <w:rFonts w:ascii="GOST type B" w:hAnsi="GOST type B"/>
          <w:color w:val="auto"/>
          <w:lang w:val="ru-RU"/>
        </w:rPr>
      </w:pPr>
      <w:bookmarkStart w:id="7" w:name="ролі-в-проекті"/>
      <w:bookmarkStart w:id="8" w:name="_Toc23783261"/>
      <w:bookmarkEnd w:id="7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8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Hyperlink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Hyperlink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Hyperlink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Hyperlink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Hyperlink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Hyperlink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Hyperlink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Hyperlink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Hyperlink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Heading2"/>
        <w:rPr>
          <w:rFonts w:ascii="GOST type B" w:hAnsi="GOST type B"/>
          <w:color w:val="auto"/>
          <w:lang w:val="ru-RU"/>
        </w:rPr>
      </w:pPr>
      <w:bookmarkStart w:id="9" w:name="методології-управління-проектами"/>
      <w:bookmarkStart w:id="10" w:name="_Toc23783262"/>
      <w:bookmarkEnd w:id="9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10"/>
    </w:p>
    <w:p w:rsidR="002B5F1B" w:rsidRPr="009A6CEC" w:rsidRDefault="0036231D">
      <w:pPr>
        <w:pStyle w:val="Heading3"/>
        <w:rPr>
          <w:rFonts w:ascii="GOST type B" w:hAnsi="GOST type B"/>
          <w:color w:val="auto"/>
          <w:lang w:val="ru-RU"/>
        </w:rPr>
      </w:pPr>
      <w:bookmarkStart w:id="11" w:name="традиційна-каскадна-методологія-управлін"/>
      <w:bookmarkStart w:id="12" w:name="_Toc23783263"/>
      <w:bookmarkEnd w:id="11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2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Heading3"/>
        <w:rPr>
          <w:rFonts w:ascii="GOST type B" w:hAnsi="GOST type B"/>
          <w:color w:val="auto"/>
          <w:lang w:val="ru-RU"/>
        </w:rPr>
      </w:pPr>
      <w:bookmarkStart w:id="13" w:name="методологія-управління-проектами-prince2"/>
      <w:bookmarkStart w:id="14" w:name="_Toc23783264"/>
      <w:bookmarkEnd w:id="13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BodyText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Heading3"/>
        <w:rPr>
          <w:rFonts w:ascii="GOST type B" w:hAnsi="GOST type B"/>
          <w:color w:val="auto"/>
          <w:lang w:val="ru-RU"/>
        </w:rPr>
      </w:pPr>
      <w:bookmarkStart w:id="15" w:name="гнучка-методологія-управління-проектом-a"/>
      <w:bookmarkStart w:id="16" w:name="_Toc23783265"/>
      <w:bookmarkEnd w:id="15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BodyText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Heading3"/>
        <w:rPr>
          <w:rFonts w:ascii="GOST type B" w:hAnsi="GOST type B"/>
          <w:color w:val="auto"/>
        </w:rPr>
      </w:pPr>
      <w:bookmarkStart w:id="17" w:name="методологія-швидкої-розробки-додатків-ra"/>
      <w:bookmarkStart w:id="18" w:name="_Toc23783266"/>
      <w:bookmarkEnd w:id="17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8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Heading2"/>
        <w:rPr>
          <w:rFonts w:ascii="GOST type B" w:hAnsi="GOST type B"/>
          <w:color w:val="auto"/>
        </w:rPr>
      </w:pPr>
      <w:bookmarkStart w:id="19" w:name="порівняння-програмних-засобів."/>
      <w:bookmarkStart w:id="20" w:name="_Toc23783267"/>
      <w:bookmarkEnd w:id="19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20"/>
    </w:p>
    <w:tbl>
      <w:tblPr>
        <w:tblStyle w:val="TableGrid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BB7096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Heading1"/>
        <w:rPr>
          <w:rFonts w:ascii="GOST type B" w:eastAsia="Times New Roman" w:hAnsi="GOST type B"/>
          <w:color w:val="auto"/>
          <w:lang w:val="uk-UA" w:eastAsia="ru-RU"/>
        </w:rPr>
      </w:pPr>
      <w:bookmarkStart w:id="21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1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Heading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2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3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4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5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6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6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7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7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Heading2"/>
        <w:rPr>
          <w:rFonts w:eastAsia="Times New Roman"/>
          <w:color w:val="auto"/>
          <w:lang w:val="uk-UA" w:eastAsia="uk-UA"/>
        </w:rPr>
      </w:pPr>
      <w:bookmarkStart w:id="28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8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Heading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Heading1"/>
        <w:rPr>
          <w:rFonts w:ascii="GOST type B" w:hAnsi="GOST type B"/>
          <w:color w:val="auto"/>
          <w:lang w:val="uk-UA"/>
        </w:rPr>
      </w:pPr>
      <w:bookmarkStart w:id="29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9"/>
    </w:p>
    <w:p w:rsidR="009F5A67" w:rsidRPr="009F5A67" w:rsidRDefault="009F5A67" w:rsidP="009F5A67">
      <w:pPr>
        <w:pStyle w:val="BodyText"/>
        <w:rPr>
          <w:lang w:val="uk-UA"/>
        </w:rPr>
      </w:pPr>
    </w:p>
    <w:p w:rsidR="009F5A67" w:rsidRDefault="009F5A67" w:rsidP="009F5A67">
      <w:pPr>
        <w:pStyle w:val="Heading2"/>
        <w:rPr>
          <w:b w:val="0"/>
          <w:bCs w:val="0"/>
          <w:color w:val="auto"/>
          <w:lang w:val="uk-UA"/>
        </w:rPr>
      </w:pPr>
      <w:bookmarkStart w:id="30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30"/>
    </w:p>
    <w:p w:rsidR="002D1811" w:rsidRPr="002D1811" w:rsidRDefault="002D1811" w:rsidP="002D1811">
      <w:pPr>
        <w:pStyle w:val="BodyText"/>
        <w:rPr>
          <w:lang w:val="uk-UA"/>
        </w:rPr>
      </w:pPr>
      <w:r>
        <w:rPr>
          <w:noProof/>
        </w:rPr>
        <w:drawing>
          <wp:inline distT="0" distB="0" distL="0" distR="0">
            <wp:extent cx="5943600" cy="2906395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 до проекта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BB7096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BB7096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055E03">
        <w:tc>
          <w:tcPr>
            <w:tcW w:w="2689" w:type="dxa"/>
          </w:tcPr>
          <w:p w:rsidR="00B20B50" w:rsidRPr="0031115F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азначення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BB7096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BB7096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BB7096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BB7096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є кнопку – прикріплити виконавця до завдання.</w:t>
            </w:r>
          </w:p>
          <w:p w:rsidR="00B20B50" w:rsidRDefault="00B20B50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BodyText"/>
        <w:rPr>
          <w:lang w:val="uk-UA"/>
        </w:rPr>
      </w:pPr>
    </w:p>
    <w:p w:rsidR="009E09A2" w:rsidRDefault="009E09A2" w:rsidP="0077753B">
      <w:pPr>
        <w:pStyle w:val="Heading2"/>
        <w:rPr>
          <w:b w:val="0"/>
          <w:bCs w:val="0"/>
          <w:color w:val="auto"/>
          <w:lang w:val="uk-UA"/>
        </w:rPr>
      </w:pPr>
      <w:bookmarkStart w:id="31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1"/>
    </w:p>
    <w:p w:rsidR="00D94A9B" w:rsidRDefault="00D94A9B" w:rsidP="00D94A9B">
      <w:pPr>
        <w:pStyle w:val="BodyText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BodyText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BodyText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26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14579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0754A9">
        <w:rPr>
          <w:noProof/>
        </w:rPr>
        <w:drawing>
          <wp:inline distT="0" distB="0" distL="0" distR="0">
            <wp:extent cx="5943600" cy="3180080"/>
            <wp:effectExtent l="0" t="0" r="0" b="127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270D8B" w:rsidP="00D94A9B">
      <w:pPr>
        <w:pStyle w:val="BodyText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6316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270D8B" w:rsidP="00D94A9B">
      <w:pPr>
        <w:pStyle w:val="BodyText"/>
        <w:rPr>
          <w:lang w:val="uk-UA"/>
        </w:rPr>
      </w:pPr>
      <w:r>
        <w:rPr>
          <w:noProof/>
        </w:rPr>
        <w:drawing>
          <wp:inline distT="0" distB="0" distL="0" distR="0">
            <wp:extent cx="5943600" cy="3459480"/>
            <wp:effectExtent l="0" t="0" r="0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71124F" w:rsidP="00D94A9B">
      <w:pPr>
        <w:pStyle w:val="BodyText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BodyText"/>
        <w:rPr>
          <w:lang w:val="uk-UA"/>
        </w:rPr>
      </w:pPr>
    </w:p>
    <w:p w:rsidR="00D94A9B" w:rsidRDefault="0071124F" w:rsidP="00D94A9B">
      <w:pPr>
        <w:pStyle w:val="BodyText"/>
        <w:rPr>
          <w:lang w:val="uk-UA"/>
        </w:rPr>
      </w:pPr>
      <w:r>
        <w:rPr>
          <w:noProof/>
        </w:rPr>
        <w:drawing>
          <wp:inline distT="0" distB="0" distL="0" distR="0">
            <wp:extent cx="5943600" cy="320103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35547D" w:rsidP="00D94A9B">
      <w:pPr>
        <w:pStyle w:val="BodyText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35547D" w:rsidP="00D94A9B">
      <w:pPr>
        <w:pStyle w:val="BodyText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6535"/>
            <wp:effectExtent l="0" t="0" r="0" b="571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BodyText"/>
        <w:rPr>
          <w:lang w:val="ru-RU"/>
        </w:rPr>
      </w:pPr>
    </w:p>
    <w:p w:rsidR="00BB7096" w:rsidRDefault="0035547D" w:rsidP="00BB7096">
      <w:pPr>
        <w:pStyle w:val="Heading1"/>
        <w:ind w:left="720"/>
        <w:rPr>
          <w:color w:val="auto"/>
          <w:lang w:val="ru-RU"/>
        </w:rPr>
      </w:pPr>
      <w:bookmarkStart w:id="32" w:name="_Toc23783279"/>
      <w:r>
        <w:rPr>
          <w:noProof/>
        </w:rPr>
        <w:drawing>
          <wp:inline distT="0" distB="0" distL="0" distR="0">
            <wp:extent cx="6283982" cy="2133600"/>
            <wp:effectExtent l="0" t="0" r="254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091" cy="213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096" w:rsidRDefault="00BB7096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br w:type="page"/>
      </w:r>
    </w:p>
    <w:p w:rsidR="00BB7096" w:rsidRDefault="00BB7096" w:rsidP="00BB7096">
      <w:pPr>
        <w:pStyle w:val="BodyText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lastRenderedPageBreak/>
        <w:t>3.8 Р</w:t>
      </w:r>
      <w:r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еляц</w:t>
      </w: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t>ійна схема</w:t>
      </w:r>
    </w:p>
    <w:p w:rsidR="00BB7096" w:rsidRPr="00BB7096" w:rsidRDefault="00BB7096" w:rsidP="00BB7096">
      <w:pPr>
        <w:pStyle w:val="BodyText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85800</wp:posOffset>
            </wp:positionH>
            <wp:positionV relativeFrom="paragraph">
              <wp:posOffset>0</wp:posOffset>
            </wp:positionV>
            <wp:extent cx="4138019" cy="4938188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05C4D" w:rsidRDefault="009E09A2" w:rsidP="009E09A2">
      <w:pPr>
        <w:pStyle w:val="Heading1"/>
        <w:ind w:left="720"/>
        <w:rPr>
          <w:color w:val="auto"/>
          <w:lang w:val="ru-RU"/>
        </w:rPr>
      </w:pPr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Hyperlink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BodyText"/>
        <w:rPr>
          <w:lang w:val="ru-RU"/>
        </w:rPr>
      </w:pPr>
    </w:p>
    <w:p w:rsidR="00D05C4D" w:rsidRPr="00D05C4D" w:rsidRDefault="00D05C4D" w:rsidP="00D05C4D">
      <w:pPr>
        <w:pStyle w:val="Heading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lastRenderedPageBreak/>
        <w:t>Список використаної літератури</w:t>
      </w:r>
      <w:bookmarkEnd w:id="33"/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Hyperlink"/>
            <w:rFonts w:ascii="Segoe UI" w:hAnsi="Segoe UI" w:cs="Segoe UI"/>
            <w:color w:val="0366D6"/>
          </w:rPr>
          <w:t>http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wikipedia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org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wiki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Hyperlink"/>
            <w:rFonts w:ascii="Segoe UI" w:hAnsi="Segoe UI" w:cs="Segoe UI"/>
            <w:color w:val="0366D6"/>
          </w:rPr>
          <w:t>http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upr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proektom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standarty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upravleniya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Hyperlink"/>
            <w:rFonts w:ascii="Segoe UI" w:hAnsi="Segoe UI" w:cs="Segoe UI"/>
            <w:color w:val="0366D6"/>
          </w:rPr>
          <w:t>http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dic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academic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dic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nsf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ruwiki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Hyperlink"/>
            <w:rFonts w:ascii="Segoe UI" w:hAnsi="Segoe UI" w:cs="Segoe UI"/>
            <w:color w:val="0366D6"/>
          </w:rPr>
          <w:t>http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www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pmservice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project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management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new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top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4-</w:t>
        </w:r>
        <w:r>
          <w:rPr>
            <w:rStyle w:val="Hyperlink"/>
            <w:rFonts w:ascii="Segoe UI" w:hAnsi="Segoe UI" w:cs="Segoe UI"/>
            <w:color w:val="0366D6"/>
          </w:rPr>
          <w:t>metodologii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upravleniya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proektami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Hyperlink"/>
            <w:rFonts w:ascii="Segoe UI" w:hAnsi="Segoe UI" w:cs="Segoe UI"/>
            <w:color w:val="0366D6"/>
          </w:rPr>
          <w:t>http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busines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gov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kz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busines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development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tool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project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management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-</w:t>
        </w:r>
        <w:r>
          <w:rPr>
            <w:rStyle w:val="Hyperlink"/>
            <w:rFonts w:ascii="Segoe UI" w:hAnsi="Segoe UI" w:cs="Segoe UI"/>
            <w:color w:val="0366D6"/>
          </w:rPr>
          <w:t>tools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Hyperlink"/>
            <w:rFonts w:ascii="Segoe UI" w:hAnsi="Segoe UI" w:cs="Segoe UI"/>
            <w:color w:val="0366D6"/>
          </w:rPr>
          <w:t>http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earchive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tp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bitstream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Hyperlink"/>
            <w:rFonts w:ascii="Segoe UI" w:hAnsi="Segoe UI" w:cs="Segoe UI"/>
            <w:color w:val="0366D6"/>
          </w:rPr>
          <w:t>TP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Hyperlink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2" w:history="1">
        <w:r>
          <w:rPr>
            <w:rStyle w:val="Hyperlink"/>
            <w:rFonts w:ascii="Segoe UI" w:hAnsi="Segoe UI" w:cs="Segoe UI"/>
            <w:color w:val="0366D6"/>
          </w:rPr>
          <w:t>http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://</w:t>
        </w:r>
        <w:r>
          <w:rPr>
            <w:rStyle w:val="Hyperlink"/>
            <w:rFonts w:ascii="Segoe UI" w:hAnsi="Segoe UI" w:cs="Segoe UI"/>
            <w:color w:val="0366D6"/>
          </w:rPr>
          <w:t>pm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pacc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.</w:t>
        </w:r>
        <w:r>
          <w:rPr>
            <w:rStyle w:val="Hyperlink"/>
            <w:rFonts w:ascii="Segoe UI" w:hAnsi="Segoe UI" w:cs="Segoe UI"/>
            <w:color w:val="0366D6"/>
          </w:rPr>
          <w:t>ru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stroydom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</w:t>
        </w:r>
        <w:r>
          <w:rPr>
            <w:rStyle w:val="Hyperlink"/>
            <w:rFonts w:ascii="Segoe UI" w:hAnsi="Segoe UI" w:cs="Segoe UI"/>
            <w:color w:val="0366D6"/>
          </w:rPr>
          <w:t>item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/237-</w:t>
        </w:r>
        <w:r>
          <w:rPr>
            <w:rStyle w:val="Hyperlink"/>
            <w:rFonts w:ascii="Segoe UI" w:hAnsi="Segoe UI" w:cs="Segoe UI"/>
            <w:color w:val="0366D6"/>
          </w:rPr>
          <w:t>top</w:t>
        </w:r>
        <w:r w:rsidRPr="00D05C4D">
          <w:rPr>
            <w:rStyle w:val="Hyperlink"/>
            <w:rFonts w:ascii="Segoe UI" w:hAnsi="Segoe UI" w:cs="Segoe UI"/>
            <w:color w:val="0366D6"/>
            <w:lang w:val="uk-UA"/>
          </w:rPr>
          <w:t>4.</w:t>
        </w:r>
        <w:r>
          <w:rPr>
            <w:rStyle w:val="Hyperlink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40CB" w:rsidRDefault="00EE40CB">
      <w:pPr>
        <w:spacing w:after="0"/>
      </w:pPr>
      <w:r>
        <w:separator/>
      </w:r>
    </w:p>
  </w:endnote>
  <w:endnote w:type="continuationSeparator" w:id="0">
    <w:p w:rsidR="00EE40CB" w:rsidRDefault="00EE4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40CB" w:rsidRDefault="00EE40CB">
      <w:r>
        <w:separator/>
      </w:r>
    </w:p>
  </w:footnote>
  <w:footnote w:type="continuationSeparator" w:id="0">
    <w:p w:rsidR="00EE40CB" w:rsidRDefault="00EE4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54A9"/>
    <w:rsid w:val="000A1FAF"/>
    <w:rsid w:val="0021107E"/>
    <w:rsid w:val="00270D8B"/>
    <w:rsid w:val="002B5F1B"/>
    <w:rsid w:val="002D1811"/>
    <w:rsid w:val="00304DE1"/>
    <w:rsid w:val="0035547D"/>
    <w:rsid w:val="00356B28"/>
    <w:rsid w:val="0036231D"/>
    <w:rsid w:val="00496576"/>
    <w:rsid w:val="004A0AC8"/>
    <w:rsid w:val="004E29B3"/>
    <w:rsid w:val="00561B57"/>
    <w:rsid w:val="00566489"/>
    <w:rsid w:val="00574120"/>
    <w:rsid w:val="00590D07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B7096"/>
    <w:rsid w:val="00BC48D5"/>
    <w:rsid w:val="00C36279"/>
    <w:rsid w:val="00D05C4D"/>
    <w:rsid w:val="00D05DC2"/>
    <w:rsid w:val="00D94A9B"/>
    <w:rsid w:val="00DC7CBD"/>
    <w:rsid w:val="00E315A3"/>
    <w:rsid w:val="00E87E90"/>
    <w:rsid w:val="00EE40CB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857CD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TOC2">
    <w:name w:val="toc 2"/>
    <w:basedOn w:val="Normal"/>
    <w:next w:val="Normal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TOC3">
    <w:name w:val="toc 3"/>
    <w:basedOn w:val="Normal"/>
    <w:next w:val="Normal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TableGrid">
    <w:name w:val="Table Grid"/>
    <w:basedOn w:val="TableNormal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Strong">
    <w:name w:val="Strong"/>
    <w:basedOn w:val="DefaultParagraphFont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www.pmservices.ru/project-management-news/top-4-metodologii-upravleniya-proektami/" TargetMode="Externa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pm.pacc.ru/stroydom/item/237-top4.html" TargetMode="External"/><Relationship Id="rId7" Type="http://schemas.openxmlformats.org/officeDocument/2006/relationships/hyperlink" Target="https://ru.wikipedia.org/wiki/PMBOK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://earchive.tpu.ru/bitstream/11683/40037/1/TPU39245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://upr-proektom.ru/standarty-upravleniya-proektami" TargetMode="External"/><Relationship Id="rId40" Type="http://schemas.openxmlformats.org/officeDocument/2006/relationships/hyperlink" Target="https://business.gov.kz/ru/business-development/tools/project-management-tools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fontTable" Target="fontTable.xml"/><Relationship Id="rId8" Type="http://schemas.openxmlformats.org/officeDocument/2006/relationships/hyperlink" Target="https://ru.wikipedia.org/wiki/SCRU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dic.academic.ru/dic.nsf/ruwiki/481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8</Pages>
  <Words>4716</Words>
  <Characters>26887</Characters>
  <Application>Microsoft Office Word</Application>
  <DocSecurity>0</DocSecurity>
  <Lines>224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Andrew Yushchenko</cp:lastModifiedBy>
  <cp:revision>4</cp:revision>
  <dcterms:created xsi:type="dcterms:W3CDTF">2019-11-04T19:31:00Z</dcterms:created>
  <dcterms:modified xsi:type="dcterms:W3CDTF">2019-12-01T15:29:00Z</dcterms:modified>
</cp:coreProperties>
</file>